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Ba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81 Shadow Creek Lane Riverwoods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iki.soak_4h@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830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ryn Bak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 Ba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